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rthodontist</w:t>
      </w:r>
    </w:p>
    <w:bookmarkStart w:id="20" w:name="cover-letter"/>
    <w:p>
      <w:pPr>
        <w:pStyle w:val="Heading1"/>
      </w:pPr>
      <w:r>
        <w:t xml:space="preserve">Cover Letter</w:t>
      </w:r>
    </w:p>
    <w:p>
      <w:pPr>
        <w:pStyle w:val="FirstParagraph"/>
      </w:pPr>
      <w:r>
        <w:t xml:space="preserve">Dear [Hiring Manager's Name or "To Whom It May Concern"],</w:t>
      </w:r>
    </w:p>
    <w:p>
      <w:pPr>
        <w:pStyle w:val="BodyText"/>
      </w:pPr>
      <w:r>
        <w:t xml:space="preserve">I am writing to express my enthusiastic interest in the Orthodontist position at [Clinic/Hospital Name] in Nigeria Lagos. As a dedicated and experienced orthodontist with a passion for transforming smiles and improving lives, I am eager to contribute my expertise to your esteemed practice, which is renowned for its commitment to excellence in dental care within this vibrant city. With over [X years] of experience in orthodontics, I have developed a deep understanding of the unique challenges and opportunities that come with serving the diverse population of Nigeria Lagos.</w:t>
      </w:r>
    </w:p>
    <w:p>
      <w:pPr>
        <w:pStyle w:val="BodyText"/>
      </w:pPr>
      <w:r>
        <w:t xml:space="preserve">My journey as an Orthodontist began with a strong academic foundation, including [mention your degree or certifications, e.g., "a Doctor of Dental Surgery (DDS) from [University Name] and a Master’s in Orthodontics from [Institution]"]. Throughout my career, I have specialized in providing comprehensive orthodontic care tailored to patients of all ages, with a particular focus on innovative techniques such as Invisalign, lingual braces, and traditional bracket systems. My clinical experience spans both private practice and community health settings, allowing me to address the multifaceted needs of patients while adhering to the highest standards of professionalism and ethical care.</w:t>
      </w:r>
    </w:p>
    <w:p>
      <w:pPr>
        <w:pStyle w:val="BodyText"/>
      </w:pPr>
      <w:r>
        <w:t xml:space="preserve">What sets me apart as an Orthodontist is my unwavering dedication to patient-centered care. I believe that every individual deserves a personalized approach, whether they are a child experiencing their first orthodontic consultation or an adult seeking cosmetic enhancement. In Nigeria Lagos, where access to specialized dental care can be limited, I have consistently worked to bridge this gap by offering affordable yet high-quality treatment options. For instance, during my time at [Previous Clinic/Institution in Lagos], I implemented a mobile outreach program that provided free orthodontic screenings to underserved communities, resulting in increased awareness and early intervention for over 200 patients annually.</w:t>
      </w:r>
    </w:p>
    <w:p>
      <w:pPr>
        <w:pStyle w:val="BodyText"/>
      </w:pPr>
      <w:r>
        <w:t xml:space="preserve">Living and working in Nigeria Lagos has given me invaluable insights into the cultural, economic, and social dynamics that shape healthcare delivery. I am deeply aware of the importance of building trust within the community, which is why I prioritize clear communication, transparency, and empathy in every patient interaction. My fluency in [local languages if applicable] further enables me to connect with patients from diverse backgrounds, ensuring they feel understood and supported throughout their treatment journey.</w:t>
      </w:r>
    </w:p>
    <w:p>
      <w:pPr>
        <w:pStyle w:val="BodyText"/>
      </w:pPr>
      <w:r>
        <w:t xml:space="preserve">In addition to my clinical skills, I am a strong advocate for continuous learning and professional development. I regularly attend orthodontic conferences and workshops in Nigeria Lagos, such as the Nigerian Orthodontic Society’s annual symposiums, to stay updated on advancements in technology and treatment methodologies. This commitment to growth has allowed me to integrate cutting-edge solutions like 3D imaging and digital treatment planning into my practice, enhancing both diagnostic accuracy and patient outcomes.</w:t>
      </w:r>
    </w:p>
    <w:p>
      <w:pPr>
        <w:pStyle w:val="BodyText"/>
      </w:pPr>
      <w:r>
        <w:t xml:space="preserve">The opportunity to join [Clinic/Hospital Name] resonates with my professional goals. I am particularly drawn to your reputation for fostering a collaborative environment where innovation thrives, and patient care remains the cornerstone of every decision. Lagos, as a bustling metropolis, presents unique challenges and opportunities in orthodontics—ranging from addressing malocclusions caused by dietary habits to managing cases involving patients with complex medical histories. I am confident that my adaptability and problem-solving skills will allow me to contribute meaningfully to your team while continuing to grow as an Orthodontist.</w:t>
      </w:r>
    </w:p>
    <w:p>
      <w:pPr>
        <w:pStyle w:val="BodyText"/>
      </w:pPr>
      <w:r>
        <w:t xml:space="preserve">Moreover, I am inspired by the potential for orthodontics to positively impact public health in Nigeria Lagos. By focusing on preventive care and education, I aim to reduce the prevalence of dental issues that often go untreated due to lack of awareness or resources. My goal is to work alongside your team to develop programs that empower patients with knowledge about oral hygiene and the long-term benefits of orthodontic treatment.</w:t>
      </w:r>
    </w:p>
    <w:p>
      <w:pPr>
        <w:pStyle w:val="BodyText"/>
      </w:pPr>
      <w:r>
        <w:t xml:space="preserve">Finally, I want to emphasize my passion for orthodontics and my eagerness to make a lasting difference in Nigeria Lagos. I am excited about the possibility of bringing my skills, dedication, and vision to [Clinic/Hospital Name] and contributing to your mission of excellence in dental care. Thank you for considering my application. I would be honored to discuss how my background aligns with your needs and how I can help elevate the standards of orthodontic care in this dynamic city.</w:t>
      </w:r>
    </w:p>
    <w:p>
      <w:pPr>
        <w:pStyle w:val="BodyText"/>
      </w:pPr>
      <w:r>
        <w:t xml:space="preserve">Sincerely,</w:t>
      </w:r>
    </w:p>
    <w:p>
      <w:pPr>
        <w:pStyle w:val="BodyText"/>
      </w:pPr>
      <w:r>
        <w:t xml:space="preserve">[Your Full Name]</w:t>
      </w:r>
      <w:r>
        <w:br/>
      </w:r>
      <w:r>
        <w:t xml:space="preserve">[Your Contact Information: Email, Phone Number]</w:t>
      </w:r>
      <w:r>
        <w:br/>
      </w:r>
      <w:r>
        <w:t xml:space="preserve">[LinkedIn Profile or Portfolio Website (if applicable)]</w:t>
      </w:r>
    </w:p>
    <w:p>
      <w:pPr>
        <w:pStyle w:val="BodyText"/>
      </w:pPr>
      <w:r>
        <w:t xml:space="preserve">This cover letter is tailored for an Orthodontist position in Nigeria Lagos and reflects a commitment to excellence in orthodontic care within the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rthodontist</dc:title>
  <dc:creator/>
  <dc:language>en</dc:language>
  <cp:keywords/>
  <dcterms:created xsi:type="dcterms:W3CDTF">2026-07-24T07:18:11Z</dcterms:created>
  <dcterms:modified xsi:type="dcterms:W3CDTF">2026-07-24T07:18:11Z</dcterms:modified>
</cp:coreProperties>
</file>

<file path=docProps/custom.xml><?xml version="1.0" encoding="utf-8"?>
<Properties xmlns="http://schemas.openxmlformats.org/officeDocument/2006/custom-properties" xmlns:vt="http://schemas.openxmlformats.org/officeDocument/2006/docPropsVTypes"/>
</file>